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Y="975"/>
        <w:tblW w:w="0" w:type="auto"/>
        <w:tblLook w:val="04A0" w:firstRow="1" w:lastRow="0" w:firstColumn="1" w:lastColumn="0" w:noHBand="0" w:noVBand="1"/>
      </w:tblPr>
      <w:tblGrid>
        <w:gridCol w:w="6232"/>
        <w:gridCol w:w="6237"/>
      </w:tblGrid>
      <w:tr w:rsidR="0053421C" w14:paraId="5BFB4FC6" w14:textId="77777777" w:rsidTr="0053421C">
        <w:tc>
          <w:tcPr>
            <w:tcW w:w="6232" w:type="dxa"/>
          </w:tcPr>
          <w:p w14:paraId="007B04CA" w14:textId="5F88A216" w:rsidR="0053421C" w:rsidRPr="0053421C" w:rsidRDefault="0053421C" w:rsidP="00D1665F">
            <w:pPr>
              <w:rPr>
                <w:lang w:val="en-US"/>
              </w:rPr>
            </w:pPr>
            <w:r>
              <w:rPr>
                <w:lang w:val="en-US"/>
              </w:rPr>
              <w:t>FIKSI</w:t>
            </w:r>
          </w:p>
        </w:tc>
        <w:tc>
          <w:tcPr>
            <w:tcW w:w="6237" w:type="dxa"/>
          </w:tcPr>
          <w:p w14:paraId="0A735EB3" w14:textId="3B3F5762" w:rsidR="0053421C" w:rsidRPr="0053421C" w:rsidRDefault="0053421C" w:rsidP="00D1665F">
            <w:pPr>
              <w:rPr>
                <w:lang w:val="en-US"/>
              </w:rPr>
            </w:pPr>
            <w:r>
              <w:rPr>
                <w:lang w:val="en-US"/>
              </w:rPr>
              <w:t>NONFIKSI</w:t>
            </w:r>
          </w:p>
        </w:tc>
      </w:tr>
      <w:tr w:rsidR="0053421C" w14:paraId="2A19E4B3" w14:textId="77777777" w:rsidTr="0053421C">
        <w:tc>
          <w:tcPr>
            <w:tcW w:w="6232" w:type="dxa"/>
          </w:tcPr>
          <w:p w14:paraId="533041B9" w14:textId="77777777" w:rsidR="0053421C" w:rsidRDefault="0053421C" w:rsidP="00D1665F"/>
        </w:tc>
        <w:tc>
          <w:tcPr>
            <w:tcW w:w="6237" w:type="dxa"/>
          </w:tcPr>
          <w:p w14:paraId="7D562FD1" w14:textId="77777777" w:rsidR="0053421C" w:rsidRDefault="0053421C" w:rsidP="00D1665F"/>
        </w:tc>
      </w:tr>
      <w:tr w:rsidR="0053421C" w14:paraId="0F326087" w14:textId="77777777" w:rsidTr="0053421C">
        <w:tc>
          <w:tcPr>
            <w:tcW w:w="6232" w:type="dxa"/>
          </w:tcPr>
          <w:p w14:paraId="3E677B2C" w14:textId="77777777" w:rsidR="0053421C" w:rsidRDefault="0053421C" w:rsidP="00D1665F"/>
        </w:tc>
        <w:tc>
          <w:tcPr>
            <w:tcW w:w="6237" w:type="dxa"/>
          </w:tcPr>
          <w:p w14:paraId="22ED2027" w14:textId="77777777" w:rsidR="0053421C" w:rsidRDefault="0053421C" w:rsidP="00D1665F"/>
        </w:tc>
      </w:tr>
      <w:tr w:rsidR="0053421C" w14:paraId="1D8AEB77" w14:textId="77777777" w:rsidTr="0053421C">
        <w:tc>
          <w:tcPr>
            <w:tcW w:w="6232" w:type="dxa"/>
          </w:tcPr>
          <w:p w14:paraId="1AADE5E6" w14:textId="77777777" w:rsidR="0053421C" w:rsidRDefault="0053421C" w:rsidP="00D1665F"/>
        </w:tc>
        <w:tc>
          <w:tcPr>
            <w:tcW w:w="6237" w:type="dxa"/>
          </w:tcPr>
          <w:p w14:paraId="1C596DA4" w14:textId="77777777" w:rsidR="0053421C" w:rsidRDefault="0053421C" w:rsidP="00D1665F"/>
        </w:tc>
      </w:tr>
      <w:tr w:rsidR="0053421C" w14:paraId="378DA911" w14:textId="77777777" w:rsidTr="0053421C">
        <w:tc>
          <w:tcPr>
            <w:tcW w:w="6232" w:type="dxa"/>
          </w:tcPr>
          <w:p w14:paraId="7577E767" w14:textId="77777777" w:rsidR="0053421C" w:rsidRDefault="0053421C" w:rsidP="00D1665F"/>
        </w:tc>
        <w:tc>
          <w:tcPr>
            <w:tcW w:w="6237" w:type="dxa"/>
          </w:tcPr>
          <w:p w14:paraId="13F55CF2" w14:textId="77777777" w:rsidR="0053421C" w:rsidRDefault="0053421C" w:rsidP="00D1665F"/>
        </w:tc>
      </w:tr>
      <w:tr w:rsidR="0053421C" w14:paraId="3954DC61" w14:textId="77777777" w:rsidTr="0053421C">
        <w:tc>
          <w:tcPr>
            <w:tcW w:w="6232" w:type="dxa"/>
          </w:tcPr>
          <w:p w14:paraId="509BC2C6" w14:textId="77777777" w:rsidR="0053421C" w:rsidRDefault="0053421C" w:rsidP="00D1665F"/>
        </w:tc>
        <w:tc>
          <w:tcPr>
            <w:tcW w:w="6237" w:type="dxa"/>
          </w:tcPr>
          <w:p w14:paraId="028BF85B" w14:textId="77777777" w:rsidR="0053421C" w:rsidRDefault="0053421C" w:rsidP="00D1665F"/>
        </w:tc>
      </w:tr>
      <w:tr w:rsidR="0053421C" w14:paraId="61C7162A" w14:textId="77777777" w:rsidTr="0053421C">
        <w:tc>
          <w:tcPr>
            <w:tcW w:w="6232" w:type="dxa"/>
          </w:tcPr>
          <w:p w14:paraId="10615007" w14:textId="77777777" w:rsidR="0053421C" w:rsidRDefault="0053421C" w:rsidP="00D1665F"/>
        </w:tc>
        <w:tc>
          <w:tcPr>
            <w:tcW w:w="6237" w:type="dxa"/>
          </w:tcPr>
          <w:p w14:paraId="0047E920" w14:textId="77777777" w:rsidR="0053421C" w:rsidRDefault="0053421C" w:rsidP="00D1665F"/>
        </w:tc>
      </w:tr>
      <w:tr w:rsidR="0053421C" w14:paraId="23DCC327" w14:textId="77777777" w:rsidTr="0053421C">
        <w:tc>
          <w:tcPr>
            <w:tcW w:w="6232" w:type="dxa"/>
          </w:tcPr>
          <w:p w14:paraId="6968E190" w14:textId="77777777" w:rsidR="0053421C" w:rsidRDefault="0053421C" w:rsidP="00D1665F"/>
        </w:tc>
        <w:tc>
          <w:tcPr>
            <w:tcW w:w="6237" w:type="dxa"/>
          </w:tcPr>
          <w:p w14:paraId="77A22E72" w14:textId="77777777" w:rsidR="0053421C" w:rsidRDefault="0053421C" w:rsidP="00D1665F"/>
        </w:tc>
      </w:tr>
      <w:tr w:rsidR="0053421C" w14:paraId="51CEA496" w14:textId="77777777" w:rsidTr="0053421C">
        <w:tc>
          <w:tcPr>
            <w:tcW w:w="6232" w:type="dxa"/>
          </w:tcPr>
          <w:p w14:paraId="2E2B025C" w14:textId="77777777" w:rsidR="0053421C" w:rsidRDefault="0053421C" w:rsidP="00D1665F">
            <w:pPr>
              <w:rPr>
                <w:lang w:val="en-US"/>
              </w:rPr>
            </w:pPr>
            <w:r>
              <w:rPr>
                <w:lang w:val="en-US"/>
              </w:rPr>
              <w:t>CONTOH PARAGRAF PEMBUKA</w:t>
            </w:r>
          </w:p>
          <w:p w14:paraId="669380BE" w14:textId="77777777" w:rsidR="0053421C" w:rsidRDefault="0053421C" w:rsidP="00D1665F">
            <w:pPr>
              <w:rPr>
                <w:lang w:val="en-US"/>
              </w:rPr>
            </w:pPr>
          </w:p>
          <w:p w14:paraId="0D38BC9A" w14:textId="77777777" w:rsidR="0053421C" w:rsidRDefault="0053421C" w:rsidP="00D1665F">
            <w:pPr>
              <w:rPr>
                <w:lang w:val="en-US"/>
              </w:rPr>
            </w:pPr>
          </w:p>
          <w:p w14:paraId="52761FF2" w14:textId="77777777" w:rsidR="0053421C" w:rsidRDefault="0053421C" w:rsidP="00D1665F">
            <w:pPr>
              <w:rPr>
                <w:lang w:val="en-US"/>
              </w:rPr>
            </w:pPr>
          </w:p>
          <w:p w14:paraId="59C2CB5D" w14:textId="77777777" w:rsidR="0053421C" w:rsidRDefault="0053421C" w:rsidP="00D1665F">
            <w:pPr>
              <w:rPr>
                <w:lang w:val="en-US"/>
              </w:rPr>
            </w:pPr>
          </w:p>
          <w:p w14:paraId="2BA8128E" w14:textId="18B458E3" w:rsidR="0053421C" w:rsidRPr="0053421C" w:rsidRDefault="0053421C" w:rsidP="00D1665F">
            <w:pPr>
              <w:rPr>
                <w:lang w:val="en-US"/>
              </w:rPr>
            </w:pPr>
          </w:p>
        </w:tc>
        <w:tc>
          <w:tcPr>
            <w:tcW w:w="6237" w:type="dxa"/>
          </w:tcPr>
          <w:p w14:paraId="69DCAC66" w14:textId="30DFBA71" w:rsidR="0053421C" w:rsidRDefault="0053421C" w:rsidP="00D1665F">
            <w:r>
              <w:rPr>
                <w:lang w:val="en-US"/>
              </w:rPr>
              <w:t>CONTOH PARAGRAF PEMBUKA</w:t>
            </w:r>
          </w:p>
        </w:tc>
      </w:tr>
    </w:tbl>
    <w:p w14:paraId="51C2C6D5" w14:textId="148C46E9" w:rsidR="007F345F" w:rsidRDefault="0053421C" w:rsidP="0053421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TELAH ANDA MEMBACA MATERI-MATERI YANG ADA DI MOOC, DISKUSIKAN DAN SEBUTKANLAH APA PERBEDAAN TULISAN FIKSI DAN NONFIKSI</w:t>
      </w:r>
    </w:p>
    <w:p w14:paraId="64892332" w14:textId="40403903" w:rsidR="0053421C" w:rsidRPr="0053421C" w:rsidRDefault="0053421C" w:rsidP="0053421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ILIHLAH 1 IDE DARI KELOMPOK ANDA, LALU BUATLAH 1 PARAGRAF PEMBUKA VERSI FIKSI DAN NONFIKSI DARI IDE TERSEBUT</w:t>
      </w:r>
    </w:p>
    <w:sectPr w:rsidR="0053421C" w:rsidRPr="0053421C" w:rsidSect="00D1665F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FA6BA9"/>
    <w:multiLevelType w:val="hybridMultilevel"/>
    <w:tmpl w:val="08B8B8F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bCwNDY3NjA2MjJU0lEKTi0uzszPAykwrAUA4uXpNSwAAAA="/>
  </w:docVars>
  <w:rsids>
    <w:rsidRoot w:val="00D1665F"/>
    <w:rsid w:val="0053421C"/>
    <w:rsid w:val="00605D30"/>
    <w:rsid w:val="007F345F"/>
    <w:rsid w:val="00B43298"/>
    <w:rsid w:val="00D16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EB9A62"/>
  <w15:chartTrackingRefBased/>
  <w15:docId w15:val="{FA30D4F0-FEFA-41F1-930B-7AA96CCA6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66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42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_Karnanta</dc:creator>
  <cp:keywords/>
  <dc:description/>
  <cp:lastModifiedBy>Ky_Karnanta</cp:lastModifiedBy>
  <cp:revision>1</cp:revision>
  <dcterms:created xsi:type="dcterms:W3CDTF">2020-06-30T00:34:00Z</dcterms:created>
  <dcterms:modified xsi:type="dcterms:W3CDTF">2020-06-30T01:54:00Z</dcterms:modified>
</cp:coreProperties>
</file>